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56FFB9" w14:textId="77777777" w:rsidR="00A12385" w:rsidRPr="00A12385" w:rsidRDefault="00A12385" w:rsidP="00A12385">
      <w:pPr>
        <w:autoSpaceDE w:val="0"/>
        <w:autoSpaceDN w:val="0"/>
        <w:adjustRightInd w:val="0"/>
        <w:spacing w:after="0" w:line="240" w:lineRule="auto"/>
        <w:rPr>
          <w:color w:val="000000"/>
          <w:sz w:val="24"/>
          <w:szCs w:val="24"/>
          <w:lang w:val="en-IN"/>
        </w:rPr>
      </w:pPr>
    </w:p>
    <w:p w14:paraId="2A061348" w14:textId="09600732" w:rsidR="00730F4C" w:rsidRDefault="00A12385" w:rsidP="00A12385">
      <w:pPr>
        <w:pStyle w:val="Default"/>
        <w:jc w:val="center"/>
        <w:rPr>
          <w:b/>
          <w:bCs/>
          <w:sz w:val="32"/>
          <w:szCs w:val="32"/>
        </w:rPr>
      </w:pPr>
      <w:r w:rsidRPr="00A12385">
        <w:rPr>
          <w:b/>
          <w:bCs/>
          <w:sz w:val="32"/>
          <w:szCs w:val="32"/>
        </w:rPr>
        <w:t xml:space="preserve">Tutorial </w:t>
      </w:r>
      <w:r w:rsidR="00E0431D">
        <w:rPr>
          <w:b/>
          <w:bCs/>
          <w:sz w:val="32"/>
          <w:szCs w:val="32"/>
        </w:rPr>
        <w:t>4</w:t>
      </w:r>
    </w:p>
    <w:p w14:paraId="2C6C4949" w14:textId="10950420" w:rsidR="00A12385" w:rsidRPr="00730F4C" w:rsidRDefault="00E0431D" w:rsidP="00A12385">
      <w:pPr>
        <w:pStyle w:val="Default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ink List</w:t>
      </w:r>
    </w:p>
    <w:p w14:paraId="02FFE6F8" w14:textId="77777777" w:rsidR="00A12385" w:rsidRPr="00A12385" w:rsidRDefault="00A12385" w:rsidP="00A12385">
      <w:pPr>
        <w:pStyle w:val="Default"/>
      </w:pPr>
    </w:p>
    <w:p w14:paraId="51444983" w14:textId="01465A39" w:rsidR="00A12385" w:rsidRPr="00A12385" w:rsidRDefault="00A12385" w:rsidP="00A12385">
      <w:pPr>
        <w:pStyle w:val="Default"/>
        <w:rPr>
          <w:sz w:val="22"/>
          <w:szCs w:val="22"/>
        </w:rPr>
      </w:pPr>
      <w:r w:rsidRPr="00A12385">
        <w:t xml:space="preserve"> </w:t>
      </w:r>
      <w:r w:rsidRPr="00A12385">
        <w:rPr>
          <w:b/>
          <w:bCs/>
          <w:sz w:val="22"/>
          <w:szCs w:val="22"/>
        </w:rPr>
        <w:t xml:space="preserve">Instructions </w:t>
      </w:r>
    </w:p>
    <w:p w14:paraId="43C5182E" w14:textId="61102B1C" w:rsidR="00A12385" w:rsidRPr="00A12385" w:rsidRDefault="00A12385" w:rsidP="00A12385">
      <w:pPr>
        <w:pStyle w:val="Default"/>
        <w:spacing w:after="15"/>
        <w:rPr>
          <w:sz w:val="22"/>
          <w:szCs w:val="22"/>
        </w:rPr>
      </w:pPr>
      <w:r w:rsidRPr="00A12385">
        <w:rPr>
          <w:sz w:val="22"/>
          <w:szCs w:val="22"/>
        </w:rPr>
        <w:t>1. All tutorial sheets will be posted on the Google Classroom.</w:t>
      </w:r>
    </w:p>
    <w:p w14:paraId="02163896" w14:textId="1B1FC929" w:rsidR="00A12385" w:rsidRPr="00A12385" w:rsidRDefault="00A12385" w:rsidP="00A12385">
      <w:pPr>
        <w:pStyle w:val="Default"/>
        <w:spacing w:after="15"/>
        <w:rPr>
          <w:sz w:val="22"/>
          <w:szCs w:val="22"/>
        </w:rPr>
      </w:pPr>
      <w:r w:rsidRPr="00A12385">
        <w:rPr>
          <w:sz w:val="22"/>
          <w:szCs w:val="22"/>
        </w:rPr>
        <w:t xml:space="preserve">2. Students are advised to submit tutorial sheets solutions in classroom. </w:t>
      </w:r>
    </w:p>
    <w:p w14:paraId="18C78ED1" w14:textId="77777777" w:rsidR="00730F4C" w:rsidRDefault="00730F4C" w:rsidP="00730F4C">
      <w:pPr>
        <w:pStyle w:val="Default"/>
      </w:pPr>
    </w:p>
    <w:p w14:paraId="2AF83716" w14:textId="32C5FFB5" w:rsidR="00E0431D" w:rsidRDefault="00E0431D" w:rsidP="00E0431D">
      <w:pPr>
        <w:spacing w:after="0"/>
        <w:jc w:val="both"/>
      </w:pPr>
      <w:r>
        <w:t xml:space="preserve">Q1. </w:t>
      </w:r>
      <w:r>
        <w:t xml:space="preserve">Write a program in C to create and display Singly Linked List. </w:t>
      </w:r>
    </w:p>
    <w:p w14:paraId="0F660603" w14:textId="1A8FAE23" w:rsidR="00E0431D" w:rsidRDefault="00E0431D" w:rsidP="00E0431D">
      <w:pPr>
        <w:spacing w:after="0"/>
        <w:jc w:val="both"/>
      </w:pPr>
      <w:r>
        <w:t xml:space="preserve">Q2. </w:t>
      </w:r>
      <w:r>
        <w:t xml:space="preserve">Write a program in C to create a singly linked list of n nodes and display it in reverse order. </w:t>
      </w:r>
    </w:p>
    <w:p w14:paraId="58014B59" w14:textId="488EBA13" w:rsidR="00E0431D" w:rsidRDefault="00E0431D" w:rsidP="00E0431D">
      <w:pPr>
        <w:spacing w:after="0"/>
        <w:jc w:val="both"/>
      </w:pPr>
      <w:r>
        <w:t xml:space="preserve">Q3. </w:t>
      </w:r>
      <w:r>
        <w:t>Write a program in C to create a singly linked list of n nodes and count the number of nodes.</w:t>
      </w:r>
    </w:p>
    <w:p w14:paraId="44B48041" w14:textId="26855348" w:rsidR="00E0431D" w:rsidRDefault="00E0431D" w:rsidP="00E0431D">
      <w:pPr>
        <w:spacing w:after="0"/>
        <w:jc w:val="both"/>
      </w:pPr>
      <w:r>
        <w:t xml:space="preserve">Q4. </w:t>
      </w:r>
      <w:r>
        <w:t>Write a program in C to insert a new node at the middle of Singly Linked List.</w:t>
      </w:r>
    </w:p>
    <w:p w14:paraId="5BA91F2B" w14:textId="1DD6ECA2" w:rsidR="00E0431D" w:rsidRDefault="00E0431D" w:rsidP="00E0431D">
      <w:pPr>
        <w:spacing w:after="0"/>
        <w:jc w:val="both"/>
      </w:pPr>
      <w:r>
        <w:t>Q5. Write a program</w:t>
      </w:r>
      <w:r>
        <w:t xml:space="preserve"> Merge two sorted Linked Lists</w:t>
      </w:r>
    </w:p>
    <w:p w14:paraId="021DA17F" w14:textId="5940CC81" w:rsidR="00E0431D" w:rsidRDefault="00E0431D" w:rsidP="00E0431D">
      <w:pPr>
        <w:spacing w:after="0"/>
        <w:jc w:val="both"/>
      </w:pPr>
      <w:r>
        <w:t xml:space="preserve">Q6. </w:t>
      </w:r>
      <w:r>
        <w:t>Write a program to insert an element at:</w:t>
      </w:r>
    </w:p>
    <w:p w14:paraId="45C935B1" w14:textId="533F9046" w:rsidR="00E0431D" w:rsidRDefault="00E0431D" w:rsidP="00E0431D">
      <w:pPr>
        <w:spacing w:after="0"/>
        <w:jc w:val="both"/>
      </w:pPr>
      <w:r>
        <w:t xml:space="preserve"> 1. </w:t>
      </w:r>
      <w:r>
        <w:t>Beginning</w:t>
      </w:r>
    </w:p>
    <w:p w14:paraId="531D95C1" w14:textId="77777777" w:rsidR="00E0431D" w:rsidRDefault="00E0431D" w:rsidP="00E0431D">
      <w:pPr>
        <w:spacing w:after="0"/>
        <w:jc w:val="both"/>
      </w:pPr>
      <w:r>
        <w:t xml:space="preserve"> 2. End</w:t>
      </w:r>
    </w:p>
    <w:p w14:paraId="4ED19ABD" w14:textId="7B7FCD13" w:rsidR="005D4A64" w:rsidRDefault="00E0431D" w:rsidP="00E0431D">
      <w:pPr>
        <w:spacing w:after="0"/>
        <w:jc w:val="both"/>
      </w:pPr>
      <w:r>
        <w:t xml:space="preserve"> 3. At a specified location</w:t>
      </w:r>
    </w:p>
    <w:p w14:paraId="70EB442A" w14:textId="0CA2FF9D" w:rsidR="00E0431D" w:rsidRDefault="00E0431D" w:rsidP="00E0431D">
      <w:pPr>
        <w:spacing w:after="0" w:line="360" w:lineRule="auto"/>
        <w:jc w:val="both"/>
      </w:pPr>
    </w:p>
    <w:p w14:paraId="6434E35A" w14:textId="5C8C040A" w:rsidR="00E0431D" w:rsidRPr="00E0431D" w:rsidRDefault="00E0431D" w:rsidP="00E0431D">
      <w:pPr>
        <w:spacing w:after="0" w:line="240" w:lineRule="auto"/>
        <w:jc w:val="both"/>
      </w:pPr>
      <w:r>
        <w:t xml:space="preserve">Q7. </w:t>
      </w:r>
      <w:r w:rsidRPr="00E0431D">
        <w:t>What is the functionality of the following code?</w:t>
      </w:r>
    </w:p>
    <w:p w14:paraId="0720FC63" w14:textId="77777777" w:rsidR="00E0431D" w:rsidRDefault="00E0431D" w:rsidP="00E0431D">
      <w:pPr>
        <w:spacing w:after="0" w:line="240" w:lineRule="auto"/>
        <w:jc w:val="both"/>
      </w:pPr>
      <w:r>
        <w:t xml:space="preserve">public void </w:t>
      </w:r>
      <w:proofErr w:type="gramStart"/>
      <w:r>
        <w:t>function(</w:t>
      </w:r>
      <w:proofErr w:type="gramEnd"/>
      <w:r>
        <w:t>Node node)</w:t>
      </w:r>
    </w:p>
    <w:p w14:paraId="177F1931" w14:textId="77777777" w:rsidR="00E0431D" w:rsidRDefault="00E0431D" w:rsidP="00E0431D">
      <w:pPr>
        <w:spacing w:after="0" w:line="240" w:lineRule="auto"/>
        <w:jc w:val="both"/>
      </w:pPr>
      <w:r>
        <w:t>{</w:t>
      </w:r>
    </w:p>
    <w:p w14:paraId="01F61B43" w14:textId="77777777" w:rsidR="00E0431D" w:rsidRDefault="00E0431D" w:rsidP="00E0431D">
      <w:pPr>
        <w:spacing w:after="0" w:line="240" w:lineRule="auto"/>
        <w:jc w:val="both"/>
      </w:pPr>
      <w:r>
        <w:tab/>
      </w:r>
      <w:proofErr w:type="gramStart"/>
      <w:r>
        <w:t>if(</w:t>
      </w:r>
      <w:proofErr w:type="gramEnd"/>
      <w:r>
        <w:t>size == 0)</w:t>
      </w:r>
    </w:p>
    <w:p w14:paraId="59807E21" w14:textId="77777777" w:rsidR="00E0431D" w:rsidRDefault="00E0431D" w:rsidP="00E0431D">
      <w:pPr>
        <w:spacing w:after="0" w:line="240" w:lineRule="auto"/>
        <w:jc w:val="both"/>
      </w:pPr>
      <w:r>
        <w:tab/>
      </w:r>
      <w:r>
        <w:tab/>
        <w:t>head = node;</w:t>
      </w:r>
    </w:p>
    <w:p w14:paraId="317398F3" w14:textId="77777777" w:rsidR="00E0431D" w:rsidRDefault="00E0431D" w:rsidP="00E0431D">
      <w:pPr>
        <w:spacing w:after="0" w:line="240" w:lineRule="auto"/>
        <w:jc w:val="both"/>
      </w:pPr>
      <w:r>
        <w:tab/>
        <w:t>else</w:t>
      </w:r>
    </w:p>
    <w:p w14:paraId="3ABF6E68" w14:textId="77777777" w:rsidR="00E0431D" w:rsidRDefault="00E0431D" w:rsidP="00E0431D">
      <w:pPr>
        <w:spacing w:after="0" w:line="240" w:lineRule="auto"/>
        <w:jc w:val="both"/>
      </w:pPr>
      <w:r>
        <w:tab/>
        <w:t>{</w:t>
      </w:r>
    </w:p>
    <w:p w14:paraId="5CFB543C" w14:textId="77777777" w:rsidR="00E0431D" w:rsidRDefault="00E0431D" w:rsidP="00E0431D">
      <w:pPr>
        <w:spacing w:after="0" w:line="240" w:lineRule="auto"/>
        <w:jc w:val="both"/>
      </w:pPr>
      <w:r>
        <w:tab/>
      </w:r>
      <w:r>
        <w:tab/>
        <w:t xml:space="preserve">Node </w:t>
      </w:r>
      <w:proofErr w:type="spellStart"/>
      <w:proofErr w:type="gramStart"/>
      <w:r>
        <w:t>temp,cur</w:t>
      </w:r>
      <w:proofErr w:type="spellEnd"/>
      <w:proofErr w:type="gramEnd"/>
      <w:r>
        <w:t>;</w:t>
      </w:r>
    </w:p>
    <w:p w14:paraId="30DB7470" w14:textId="77777777" w:rsidR="00E0431D" w:rsidRDefault="00E0431D" w:rsidP="00E0431D">
      <w:pPr>
        <w:spacing w:after="0" w:line="240" w:lineRule="auto"/>
        <w:jc w:val="both"/>
      </w:pPr>
      <w:r>
        <w:tab/>
      </w:r>
      <w:r>
        <w:tab/>
      </w:r>
      <w:proofErr w:type="gramStart"/>
      <w:r>
        <w:t>for(</w:t>
      </w:r>
      <w:proofErr w:type="gramEnd"/>
      <w:r>
        <w:t xml:space="preserve">cur = head; (temp = </w:t>
      </w:r>
      <w:proofErr w:type="spellStart"/>
      <w:r>
        <w:t>cur.getNext</w:t>
      </w:r>
      <w:proofErr w:type="spellEnd"/>
      <w:r>
        <w:t>())!=null; cur = temp);</w:t>
      </w:r>
    </w:p>
    <w:p w14:paraId="6E0EC314" w14:textId="77777777" w:rsidR="00E0431D" w:rsidRDefault="00E0431D" w:rsidP="00E0431D">
      <w:pPr>
        <w:spacing w:after="0" w:line="240" w:lineRule="auto"/>
        <w:jc w:val="both"/>
      </w:pPr>
      <w:r>
        <w:tab/>
      </w:r>
      <w:r>
        <w:tab/>
      </w:r>
      <w:proofErr w:type="spellStart"/>
      <w:proofErr w:type="gramStart"/>
      <w:r>
        <w:t>cur.setNext</w:t>
      </w:r>
      <w:proofErr w:type="spellEnd"/>
      <w:proofErr w:type="gramEnd"/>
      <w:r>
        <w:t>(node);</w:t>
      </w:r>
    </w:p>
    <w:p w14:paraId="475EC0AA" w14:textId="77777777" w:rsidR="00E0431D" w:rsidRDefault="00E0431D" w:rsidP="00E0431D">
      <w:pPr>
        <w:spacing w:after="0" w:line="240" w:lineRule="auto"/>
        <w:jc w:val="both"/>
      </w:pPr>
      <w:r>
        <w:tab/>
        <w:t>}</w:t>
      </w:r>
    </w:p>
    <w:p w14:paraId="191210E7" w14:textId="77777777" w:rsidR="00E0431D" w:rsidRDefault="00E0431D" w:rsidP="00E0431D">
      <w:pPr>
        <w:spacing w:after="0" w:line="240" w:lineRule="auto"/>
        <w:jc w:val="both"/>
      </w:pPr>
      <w:r>
        <w:tab/>
        <w:t>size++;</w:t>
      </w:r>
    </w:p>
    <w:p w14:paraId="651F2AE8" w14:textId="77777777" w:rsidR="00E0431D" w:rsidRDefault="00E0431D" w:rsidP="00E0431D">
      <w:pPr>
        <w:spacing w:after="0" w:line="240" w:lineRule="auto"/>
        <w:jc w:val="both"/>
      </w:pPr>
      <w:r>
        <w:t>}</w:t>
      </w:r>
    </w:p>
    <w:p w14:paraId="77BE00F0" w14:textId="77777777" w:rsidR="00E0431D" w:rsidRDefault="00E0431D" w:rsidP="00E0431D">
      <w:pPr>
        <w:spacing w:after="0" w:line="240" w:lineRule="auto"/>
        <w:jc w:val="both"/>
      </w:pPr>
      <w:r>
        <w:t>a) Inserting a node at the beginning of the list</w:t>
      </w:r>
    </w:p>
    <w:p w14:paraId="4F36DE4A" w14:textId="77777777" w:rsidR="00E0431D" w:rsidRDefault="00E0431D" w:rsidP="00E0431D">
      <w:pPr>
        <w:spacing w:after="0" w:line="240" w:lineRule="auto"/>
        <w:jc w:val="both"/>
      </w:pPr>
      <w:r>
        <w:t>b) Deleting a node at the beginning of the list</w:t>
      </w:r>
    </w:p>
    <w:p w14:paraId="06FA9454" w14:textId="77777777" w:rsidR="00E0431D" w:rsidRDefault="00E0431D" w:rsidP="00E0431D">
      <w:pPr>
        <w:spacing w:after="0" w:line="240" w:lineRule="auto"/>
        <w:jc w:val="both"/>
      </w:pPr>
      <w:r>
        <w:t>c) Inserting a node at the end of the list</w:t>
      </w:r>
    </w:p>
    <w:p w14:paraId="56190D04" w14:textId="77777777" w:rsidR="00E0431D" w:rsidRDefault="00E0431D" w:rsidP="00E0431D">
      <w:pPr>
        <w:spacing w:after="0" w:line="240" w:lineRule="auto"/>
        <w:jc w:val="both"/>
      </w:pPr>
      <w:r>
        <w:t>d) Deleting a node at the end of the list</w:t>
      </w:r>
    </w:p>
    <w:p w14:paraId="1A153CA1" w14:textId="77777777" w:rsidR="00E0431D" w:rsidRDefault="00E0431D" w:rsidP="00E0431D">
      <w:pPr>
        <w:spacing w:after="0" w:line="360" w:lineRule="auto"/>
        <w:jc w:val="both"/>
      </w:pPr>
    </w:p>
    <w:p w14:paraId="6AAA42D7" w14:textId="2FC56796" w:rsidR="00E0431D" w:rsidRDefault="00E0431D" w:rsidP="00E0431D">
      <w:pPr>
        <w:spacing w:after="0" w:line="240" w:lineRule="auto"/>
        <w:jc w:val="both"/>
      </w:pPr>
      <w:r>
        <w:t xml:space="preserve">Q8. What </w:t>
      </w:r>
      <w:r w:rsidRPr="00E0431D">
        <w:t>is the functionality of the following code?</w:t>
      </w:r>
    </w:p>
    <w:p w14:paraId="6EF64CBA" w14:textId="77777777" w:rsidR="00E0431D" w:rsidRDefault="00E0431D" w:rsidP="00E0431D">
      <w:pPr>
        <w:spacing w:after="0" w:line="240" w:lineRule="auto"/>
        <w:jc w:val="both"/>
      </w:pPr>
      <w:r>
        <w:t xml:space="preserve">public int </w:t>
      </w:r>
      <w:proofErr w:type="gramStart"/>
      <w:r>
        <w:t>function(</w:t>
      </w:r>
      <w:proofErr w:type="gramEnd"/>
      <w:r>
        <w:t>int data)</w:t>
      </w:r>
    </w:p>
    <w:p w14:paraId="79EA6B0F" w14:textId="77777777" w:rsidR="00E0431D" w:rsidRDefault="00E0431D" w:rsidP="00E0431D">
      <w:pPr>
        <w:spacing w:after="0" w:line="240" w:lineRule="auto"/>
        <w:jc w:val="both"/>
      </w:pPr>
      <w:r>
        <w:t>{</w:t>
      </w:r>
    </w:p>
    <w:p w14:paraId="311A2971" w14:textId="77777777" w:rsidR="00E0431D" w:rsidRDefault="00E0431D" w:rsidP="00E0431D">
      <w:pPr>
        <w:spacing w:after="0" w:line="240" w:lineRule="auto"/>
        <w:jc w:val="both"/>
      </w:pPr>
      <w:r>
        <w:tab/>
        <w:t>Node temp = head;</w:t>
      </w:r>
    </w:p>
    <w:p w14:paraId="53B4ABCA" w14:textId="77777777" w:rsidR="00E0431D" w:rsidRDefault="00E0431D" w:rsidP="00E0431D">
      <w:pPr>
        <w:spacing w:after="0" w:line="240" w:lineRule="auto"/>
        <w:jc w:val="both"/>
      </w:pPr>
      <w:r>
        <w:tab/>
        <w:t>int var = 0;</w:t>
      </w:r>
    </w:p>
    <w:p w14:paraId="552F591F" w14:textId="77777777" w:rsidR="00E0431D" w:rsidRDefault="00E0431D" w:rsidP="00E0431D">
      <w:pPr>
        <w:spacing w:after="0" w:line="240" w:lineRule="auto"/>
        <w:jc w:val="both"/>
      </w:pPr>
      <w:r>
        <w:tab/>
      </w:r>
      <w:proofErr w:type="gramStart"/>
      <w:r>
        <w:t>while(</w:t>
      </w:r>
      <w:proofErr w:type="gramEnd"/>
      <w:r>
        <w:t>temp != null)</w:t>
      </w:r>
    </w:p>
    <w:p w14:paraId="147AD3F4" w14:textId="77777777" w:rsidR="00E0431D" w:rsidRDefault="00E0431D" w:rsidP="00E0431D">
      <w:pPr>
        <w:spacing w:after="0" w:line="240" w:lineRule="auto"/>
        <w:jc w:val="both"/>
      </w:pPr>
      <w:r>
        <w:tab/>
        <w:t>{</w:t>
      </w:r>
    </w:p>
    <w:p w14:paraId="4721FB60" w14:textId="77777777" w:rsidR="00E0431D" w:rsidRDefault="00E0431D" w:rsidP="00E0431D">
      <w:pPr>
        <w:spacing w:after="0" w:line="240" w:lineRule="auto"/>
        <w:jc w:val="both"/>
      </w:pPr>
      <w:r>
        <w:tab/>
      </w:r>
      <w:r>
        <w:tab/>
        <w:t>if(</w:t>
      </w:r>
      <w:proofErr w:type="spellStart"/>
      <w:proofErr w:type="gramStart"/>
      <w:r>
        <w:t>temp.getData</w:t>
      </w:r>
      <w:proofErr w:type="spellEnd"/>
      <w:proofErr w:type="gramEnd"/>
      <w:r>
        <w:t>() == data)</w:t>
      </w:r>
    </w:p>
    <w:p w14:paraId="7DB57381" w14:textId="77777777" w:rsidR="00E0431D" w:rsidRDefault="00E0431D" w:rsidP="00E0431D">
      <w:pPr>
        <w:spacing w:after="0" w:line="240" w:lineRule="auto"/>
        <w:jc w:val="both"/>
      </w:pPr>
      <w:r>
        <w:tab/>
      </w:r>
      <w:r>
        <w:tab/>
        <w:t>{</w:t>
      </w:r>
    </w:p>
    <w:p w14:paraId="351D0FB4" w14:textId="77777777" w:rsidR="00E0431D" w:rsidRDefault="00E0431D" w:rsidP="00E0431D">
      <w:pPr>
        <w:spacing w:after="0" w:line="240" w:lineRule="auto"/>
        <w:jc w:val="both"/>
      </w:pPr>
      <w:r>
        <w:tab/>
      </w:r>
      <w:r>
        <w:tab/>
      </w:r>
      <w:r>
        <w:tab/>
        <w:t>return var;</w:t>
      </w:r>
    </w:p>
    <w:p w14:paraId="36F03F56" w14:textId="77777777" w:rsidR="00E0431D" w:rsidRDefault="00E0431D" w:rsidP="00E0431D">
      <w:pPr>
        <w:spacing w:after="0" w:line="240" w:lineRule="auto"/>
        <w:jc w:val="both"/>
      </w:pPr>
      <w:r>
        <w:tab/>
      </w:r>
      <w:r>
        <w:tab/>
        <w:t>}</w:t>
      </w:r>
    </w:p>
    <w:p w14:paraId="39BAA301" w14:textId="77777777" w:rsidR="00E0431D" w:rsidRDefault="00E0431D" w:rsidP="00E0431D">
      <w:pPr>
        <w:spacing w:after="0" w:line="240" w:lineRule="auto"/>
        <w:jc w:val="both"/>
      </w:pPr>
      <w:r>
        <w:lastRenderedPageBreak/>
        <w:tab/>
      </w:r>
      <w:r>
        <w:tab/>
        <w:t>var = var+1;</w:t>
      </w:r>
    </w:p>
    <w:p w14:paraId="480C3242" w14:textId="77777777" w:rsidR="00E0431D" w:rsidRDefault="00E0431D" w:rsidP="00E0431D">
      <w:pPr>
        <w:spacing w:after="0" w:line="240" w:lineRule="auto"/>
        <w:jc w:val="both"/>
      </w:pPr>
      <w:r>
        <w:tab/>
      </w:r>
      <w:r>
        <w:tab/>
        <w:t xml:space="preserve">temp = </w:t>
      </w:r>
      <w:proofErr w:type="spellStart"/>
      <w:proofErr w:type="gramStart"/>
      <w:r>
        <w:t>temp.getNext</w:t>
      </w:r>
      <w:proofErr w:type="spellEnd"/>
      <w:proofErr w:type="gramEnd"/>
      <w:r>
        <w:t>();</w:t>
      </w:r>
    </w:p>
    <w:p w14:paraId="16F0E01A" w14:textId="77777777" w:rsidR="00E0431D" w:rsidRDefault="00E0431D" w:rsidP="00E0431D">
      <w:pPr>
        <w:spacing w:after="0" w:line="240" w:lineRule="auto"/>
        <w:jc w:val="both"/>
      </w:pPr>
      <w:r>
        <w:tab/>
        <w:t>}</w:t>
      </w:r>
    </w:p>
    <w:p w14:paraId="31D1FBEB" w14:textId="77777777" w:rsidR="00E0431D" w:rsidRDefault="00E0431D" w:rsidP="00E0431D">
      <w:pPr>
        <w:spacing w:after="0" w:line="240" w:lineRule="auto"/>
        <w:jc w:val="both"/>
      </w:pPr>
      <w:r>
        <w:tab/>
        <w:t xml:space="preserve">return </w:t>
      </w:r>
      <w:proofErr w:type="spellStart"/>
      <w:r>
        <w:t>Integer.MIN_VALUE</w:t>
      </w:r>
      <w:proofErr w:type="spellEnd"/>
      <w:r>
        <w:t>;</w:t>
      </w:r>
    </w:p>
    <w:p w14:paraId="5FBA423B" w14:textId="77777777" w:rsidR="00E0431D" w:rsidRDefault="00E0431D" w:rsidP="00E0431D">
      <w:pPr>
        <w:spacing w:after="0" w:line="240" w:lineRule="auto"/>
        <w:jc w:val="both"/>
      </w:pPr>
      <w:r>
        <w:t>}</w:t>
      </w:r>
    </w:p>
    <w:p w14:paraId="078BC5CD" w14:textId="77777777" w:rsidR="00E0431D" w:rsidRDefault="00E0431D" w:rsidP="00E0431D">
      <w:pPr>
        <w:spacing w:after="0" w:line="240" w:lineRule="auto"/>
        <w:jc w:val="both"/>
      </w:pPr>
      <w:r>
        <w:t>a) Find and delete a given element in the list</w:t>
      </w:r>
    </w:p>
    <w:p w14:paraId="18300053" w14:textId="77777777" w:rsidR="00E0431D" w:rsidRDefault="00E0431D" w:rsidP="00E0431D">
      <w:pPr>
        <w:spacing w:after="0" w:line="240" w:lineRule="auto"/>
        <w:jc w:val="both"/>
      </w:pPr>
      <w:r>
        <w:t>b) Find and return the given element in the list</w:t>
      </w:r>
    </w:p>
    <w:p w14:paraId="04892222" w14:textId="77777777" w:rsidR="00E0431D" w:rsidRDefault="00E0431D" w:rsidP="00E0431D">
      <w:pPr>
        <w:spacing w:after="0" w:line="240" w:lineRule="auto"/>
        <w:jc w:val="both"/>
      </w:pPr>
      <w:r>
        <w:t>c) Find and return the position of the given element in the list</w:t>
      </w:r>
    </w:p>
    <w:p w14:paraId="4323A0D6" w14:textId="1BEF2BC0" w:rsidR="00E0431D" w:rsidRPr="00E0431D" w:rsidRDefault="00E0431D" w:rsidP="00E0431D">
      <w:pPr>
        <w:spacing w:after="0" w:line="240" w:lineRule="auto"/>
        <w:jc w:val="both"/>
      </w:pPr>
      <w:r>
        <w:t>d) Find and insert a new element in the list</w:t>
      </w:r>
      <w:bookmarkStart w:id="0" w:name="_GoBack"/>
      <w:bookmarkEnd w:id="0"/>
    </w:p>
    <w:p w14:paraId="0746D71B" w14:textId="0556B6AA" w:rsidR="00E0431D" w:rsidRPr="00A12385" w:rsidRDefault="00E0431D" w:rsidP="00E0431D">
      <w:pPr>
        <w:spacing w:after="0" w:line="360" w:lineRule="auto"/>
        <w:jc w:val="both"/>
      </w:pPr>
    </w:p>
    <w:sectPr w:rsidR="00E0431D" w:rsidRPr="00A12385" w:rsidSect="007F55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EE603D"/>
    <w:multiLevelType w:val="hybridMultilevel"/>
    <w:tmpl w:val="7F545EA0"/>
    <w:lvl w:ilvl="0" w:tplc="D4FC51F4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651C9F"/>
    <w:multiLevelType w:val="hybridMultilevel"/>
    <w:tmpl w:val="34C028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zU1MDQwMbc0sjRX0lEKTi0uzszPAykwqQUAzb0j6CwAAAA="/>
  </w:docVars>
  <w:rsids>
    <w:rsidRoot w:val="00344E74"/>
    <w:rsid w:val="00025DE8"/>
    <w:rsid w:val="000E130F"/>
    <w:rsid w:val="00207EA6"/>
    <w:rsid w:val="00263198"/>
    <w:rsid w:val="00284472"/>
    <w:rsid w:val="002926BB"/>
    <w:rsid w:val="002E42C8"/>
    <w:rsid w:val="003377F1"/>
    <w:rsid w:val="00344051"/>
    <w:rsid w:val="00344E74"/>
    <w:rsid w:val="003B751C"/>
    <w:rsid w:val="004206E5"/>
    <w:rsid w:val="004219E5"/>
    <w:rsid w:val="00440A7F"/>
    <w:rsid w:val="005501BA"/>
    <w:rsid w:val="005D4A64"/>
    <w:rsid w:val="0061290A"/>
    <w:rsid w:val="006328E1"/>
    <w:rsid w:val="00667305"/>
    <w:rsid w:val="006B09BD"/>
    <w:rsid w:val="00730F4C"/>
    <w:rsid w:val="007F5507"/>
    <w:rsid w:val="00863E5C"/>
    <w:rsid w:val="008F32F3"/>
    <w:rsid w:val="009A5A86"/>
    <w:rsid w:val="00A067DF"/>
    <w:rsid w:val="00A12385"/>
    <w:rsid w:val="00A561A4"/>
    <w:rsid w:val="00B01B78"/>
    <w:rsid w:val="00BA2730"/>
    <w:rsid w:val="00BB0F71"/>
    <w:rsid w:val="00D15877"/>
    <w:rsid w:val="00D2199A"/>
    <w:rsid w:val="00D279AB"/>
    <w:rsid w:val="00DE7FD0"/>
    <w:rsid w:val="00E0431D"/>
    <w:rsid w:val="00E6128D"/>
    <w:rsid w:val="00E9299A"/>
    <w:rsid w:val="00E93E83"/>
    <w:rsid w:val="00EE3CA5"/>
    <w:rsid w:val="00FA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03094"/>
  <w15:chartTrackingRefBased/>
  <w15:docId w15:val="{100D1123-80A0-4CFF-B4F1-9B39F49E8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55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12385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A1238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279AB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BB0F7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29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299A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w1">
    <w:name w:val="kw1"/>
    <w:basedOn w:val="DefaultParagraphFont"/>
    <w:rsid w:val="00E0431D"/>
  </w:style>
  <w:style w:type="character" w:customStyle="1" w:styleId="kw4">
    <w:name w:val="kw4"/>
    <w:basedOn w:val="DefaultParagraphFont"/>
    <w:rsid w:val="00E0431D"/>
  </w:style>
  <w:style w:type="character" w:customStyle="1" w:styleId="br0">
    <w:name w:val="br0"/>
    <w:basedOn w:val="DefaultParagraphFont"/>
    <w:rsid w:val="00E0431D"/>
  </w:style>
  <w:style w:type="character" w:customStyle="1" w:styleId="sy0">
    <w:name w:val="sy0"/>
    <w:basedOn w:val="DefaultParagraphFont"/>
    <w:rsid w:val="00E0431D"/>
  </w:style>
  <w:style w:type="character" w:customStyle="1" w:styleId="nu0">
    <w:name w:val="nu0"/>
    <w:basedOn w:val="DefaultParagraphFont"/>
    <w:rsid w:val="00E0431D"/>
  </w:style>
  <w:style w:type="character" w:customStyle="1" w:styleId="me1">
    <w:name w:val="me1"/>
    <w:basedOn w:val="DefaultParagraphFont"/>
    <w:rsid w:val="00E0431D"/>
  </w:style>
  <w:style w:type="character" w:customStyle="1" w:styleId="kw2">
    <w:name w:val="kw2"/>
    <w:basedOn w:val="DefaultParagraphFont"/>
    <w:rsid w:val="00E043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89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a.jadhav</dc:creator>
  <cp:keywords/>
  <dc:description/>
  <cp:lastModifiedBy>arpita.jadhav</cp:lastModifiedBy>
  <cp:revision>10</cp:revision>
  <dcterms:created xsi:type="dcterms:W3CDTF">2022-08-03T04:44:00Z</dcterms:created>
  <dcterms:modified xsi:type="dcterms:W3CDTF">2022-08-23T10:32:00Z</dcterms:modified>
</cp:coreProperties>
</file>